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39627" w14:textId="7CD0CA1C" w:rsidR="00C11CED" w:rsidRPr="00C11CED" w:rsidRDefault="00D93140" w:rsidP="00C11CED">
      <w:pPr>
        <w:rPr>
          <w:vertAlign w:val="subscript"/>
          <w:lang w:val="en-US"/>
        </w:rPr>
      </w:pPr>
      <w:r w:rsidRPr="00D93140">
        <w:rPr>
          <w:noProof/>
          <w:vertAlign w:val="subscript"/>
          <w:lang w:val="en-US"/>
        </w:rPr>
        <w:drawing>
          <wp:inline distT="0" distB="0" distL="0" distR="0" wp14:anchorId="59AEA3D4" wp14:editId="619A2B9A">
            <wp:extent cx="5731510" cy="240347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0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43C39" w14:textId="463A8E9F" w:rsidR="00C11CED" w:rsidRPr="00C11CED" w:rsidRDefault="00C11CED" w:rsidP="00C11CED">
      <w:pPr>
        <w:ind w:left="-142"/>
        <w:rPr>
          <w:bCs/>
          <w:sz w:val="24"/>
          <w:szCs w:val="24"/>
        </w:rPr>
      </w:pPr>
      <w:r>
        <w:rPr>
          <w:b/>
        </w:rPr>
        <w:t xml:space="preserve">Table name: </w:t>
      </w:r>
      <w:r>
        <w:rPr>
          <w:bCs/>
        </w:rPr>
        <w:t>users</w:t>
      </w:r>
    </w:p>
    <w:p w14:paraId="0E86A73F" w14:textId="678AE1BD" w:rsidR="00D51BD9" w:rsidRDefault="00C11CED" w:rsidP="00C11CED">
      <w:pPr>
        <w:ind w:left="-142"/>
      </w:pPr>
      <w:r>
        <w:rPr>
          <w:b/>
        </w:rPr>
        <w:t xml:space="preserve">Description: </w:t>
      </w:r>
      <w:r>
        <w:t>Stores user</w:t>
      </w:r>
      <w:r w:rsidR="00440D8F">
        <w:t>s</w:t>
      </w:r>
      <w:r>
        <w:t xml:space="preserve"> and </w:t>
      </w:r>
      <w:r w:rsidR="00440D8F">
        <w:t xml:space="preserve">the </w:t>
      </w:r>
      <w:r>
        <w:t>user</w:t>
      </w:r>
      <w:r w:rsidR="00440D8F">
        <w:t>’s</w:t>
      </w:r>
      <w:r>
        <w:t xml:space="preserve"> information</w:t>
      </w:r>
    </w:p>
    <w:p w14:paraId="115C6378" w14:textId="77777777" w:rsidR="009F0988" w:rsidRDefault="009F0988" w:rsidP="00C11CED">
      <w:pPr>
        <w:ind w:left="-142"/>
      </w:pPr>
    </w:p>
    <w:p w14:paraId="1AF29FD2" w14:textId="7693900E" w:rsidR="00C11CED" w:rsidRPr="00C11CED" w:rsidRDefault="00C11CED" w:rsidP="00C11CED">
      <w:pPr>
        <w:ind w:left="-142"/>
        <w:rPr>
          <w:bCs/>
          <w:sz w:val="24"/>
          <w:szCs w:val="24"/>
        </w:rPr>
      </w:pPr>
      <w:r>
        <w:rPr>
          <w:b/>
        </w:rPr>
        <w:t xml:space="preserve">Table name: </w:t>
      </w:r>
      <w:proofErr w:type="spellStart"/>
      <w:r w:rsidR="009F0988">
        <w:rPr>
          <w:bCs/>
        </w:rPr>
        <w:t>movies_review</w:t>
      </w:r>
      <w:proofErr w:type="spellEnd"/>
    </w:p>
    <w:p w14:paraId="68E9F9B4" w14:textId="3128CCD2" w:rsidR="00C11CED" w:rsidRDefault="00C11CED" w:rsidP="00C11CED">
      <w:pPr>
        <w:ind w:left="-142"/>
      </w:pPr>
      <w:r>
        <w:rPr>
          <w:b/>
        </w:rPr>
        <w:t xml:space="preserve">Description: </w:t>
      </w:r>
      <w:r>
        <w:t xml:space="preserve">Stores </w:t>
      </w:r>
      <w:r w:rsidR="009F0988">
        <w:t>user revies for movie</w:t>
      </w:r>
    </w:p>
    <w:p w14:paraId="05464F56" w14:textId="77777777" w:rsidR="009F0988" w:rsidRDefault="009F0988" w:rsidP="00C11CED">
      <w:pPr>
        <w:ind w:left="-142"/>
      </w:pPr>
    </w:p>
    <w:p w14:paraId="731D53FE" w14:textId="0BFDBB3C" w:rsidR="00C11CED" w:rsidRPr="00C11CED" w:rsidRDefault="00C11CED" w:rsidP="00C11CED">
      <w:pPr>
        <w:ind w:left="-142"/>
        <w:rPr>
          <w:bCs/>
          <w:sz w:val="24"/>
          <w:szCs w:val="24"/>
        </w:rPr>
      </w:pPr>
      <w:r>
        <w:rPr>
          <w:b/>
        </w:rPr>
        <w:t xml:space="preserve">Table name: </w:t>
      </w:r>
      <w:r w:rsidR="00440D8F">
        <w:rPr>
          <w:bCs/>
        </w:rPr>
        <w:t>movies</w:t>
      </w:r>
    </w:p>
    <w:p w14:paraId="472C1CCD" w14:textId="7461CD96" w:rsidR="00C11CED" w:rsidRDefault="00C11CED" w:rsidP="00C11CED">
      <w:pPr>
        <w:ind w:left="-142"/>
      </w:pPr>
      <w:r>
        <w:rPr>
          <w:b/>
        </w:rPr>
        <w:t xml:space="preserve">Description: </w:t>
      </w:r>
      <w:proofErr w:type="gramStart"/>
      <w:r>
        <w:t>Stores</w:t>
      </w:r>
      <w:proofErr w:type="gramEnd"/>
      <w:r>
        <w:t xml:space="preserve"> </w:t>
      </w:r>
      <w:r w:rsidR="00440D8F">
        <w:t>movies and movie’s information</w:t>
      </w:r>
    </w:p>
    <w:p w14:paraId="354EA38B" w14:textId="77777777" w:rsidR="009F0988" w:rsidRDefault="009F0988" w:rsidP="00C11CED">
      <w:pPr>
        <w:ind w:left="-142"/>
      </w:pPr>
    </w:p>
    <w:p w14:paraId="0259C31C" w14:textId="1686A871" w:rsidR="00C11CED" w:rsidRPr="00CB020D" w:rsidRDefault="00C11CED" w:rsidP="00C11CED">
      <w:pPr>
        <w:ind w:left="-142"/>
        <w:rPr>
          <w:bCs/>
          <w:sz w:val="24"/>
          <w:szCs w:val="24"/>
        </w:rPr>
      </w:pPr>
      <w:r>
        <w:rPr>
          <w:b/>
        </w:rPr>
        <w:t>Table name:</w:t>
      </w:r>
      <w:r w:rsidR="00CB020D">
        <w:rPr>
          <w:b/>
        </w:rPr>
        <w:t xml:space="preserve"> </w:t>
      </w:r>
      <w:proofErr w:type="spellStart"/>
      <w:r w:rsidR="00CB020D">
        <w:rPr>
          <w:bCs/>
        </w:rPr>
        <w:t>movies_image</w:t>
      </w:r>
      <w:proofErr w:type="spellEnd"/>
    </w:p>
    <w:p w14:paraId="489ECC75" w14:textId="4C1776C1" w:rsidR="00C11CED" w:rsidRDefault="00C11CED" w:rsidP="00C11CED">
      <w:pPr>
        <w:ind w:left="-142"/>
      </w:pPr>
      <w:r>
        <w:rPr>
          <w:b/>
        </w:rPr>
        <w:t xml:space="preserve">Description: </w:t>
      </w:r>
      <w:r>
        <w:t xml:space="preserve">Stores </w:t>
      </w:r>
      <w:r w:rsidR="00CB020D">
        <w:t>path to movies’ image</w:t>
      </w:r>
    </w:p>
    <w:p w14:paraId="78B28EC7" w14:textId="77777777" w:rsidR="009F0988" w:rsidRDefault="009F0988" w:rsidP="00C11CED">
      <w:pPr>
        <w:ind w:left="-142"/>
      </w:pPr>
    </w:p>
    <w:p w14:paraId="0F1682B2" w14:textId="0C7F3D2C" w:rsidR="00C11CED" w:rsidRPr="00C11CED" w:rsidRDefault="00C11CED" w:rsidP="00C11CED">
      <w:pPr>
        <w:ind w:left="-142"/>
        <w:rPr>
          <w:bCs/>
          <w:sz w:val="24"/>
          <w:szCs w:val="24"/>
        </w:rPr>
      </w:pPr>
      <w:r>
        <w:rPr>
          <w:b/>
        </w:rPr>
        <w:t xml:space="preserve">Table name: </w:t>
      </w:r>
      <w:proofErr w:type="spellStart"/>
      <w:r w:rsidR="00CF50AB">
        <w:rPr>
          <w:bCs/>
        </w:rPr>
        <w:t>movies_screening</w:t>
      </w:r>
      <w:proofErr w:type="spellEnd"/>
    </w:p>
    <w:p w14:paraId="6DA09724" w14:textId="78BA7DBE" w:rsidR="00C11CED" w:rsidRDefault="00C11CED" w:rsidP="00C11CED">
      <w:pPr>
        <w:ind w:left="-142"/>
      </w:pPr>
      <w:r>
        <w:rPr>
          <w:b/>
        </w:rPr>
        <w:t xml:space="preserve">Description: </w:t>
      </w:r>
      <w:proofErr w:type="gramStart"/>
      <w:r w:rsidR="00CF50AB">
        <w:t>Stores</w:t>
      </w:r>
      <w:proofErr w:type="gramEnd"/>
      <w:r w:rsidR="00CF50AB">
        <w:t xml:space="preserve"> screening times for movies</w:t>
      </w:r>
    </w:p>
    <w:p w14:paraId="5D7FE647" w14:textId="77777777" w:rsidR="009F0988" w:rsidRDefault="009F0988" w:rsidP="00C11CED">
      <w:pPr>
        <w:ind w:left="-142"/>
      </w:pPr>
    </w:p>
    <w:p w14:paraId="44D32DEC" w14:textId="795F180C" w:rsidR="00C11CED" w:rsidRPr="00C11CED" w:rsidRDefault="00C11CED" w:rsidP="00C11CED">
      <w:pPr>
        <w:ind w:left="-142"/>
        <w:rPr>
          <w:bCs/>
          <w:sz w:val="24"/>
          <w:szCs w:val="24"/>
        </w:rPr>
      </w:pPr>
      <w:r>
        <w:rPr>
          <w:b/>
        </w:rPr>
        <w:t xml:space="preserve">Table name: </w:t>
      </w:r>
      <w:proofErr w:type="spellStart"/>
      <w:r w:rsidR="00CF50AB">
        <w:rPr>
          <w:bCs/>
        </w:rPr>
        <w:t>movies_genres</w:t>
      </w:r>
      <w:proofErr w:type="spellEnd"/>
    </w:p>
    <w:p w14:paraId="74959BA9" w14:textId="289A84D4" w:rsidR="00C11CED" w:rsidRDefault="00C11CED" w:rsidP="00C11CED">
      <w:pPr>
        <w:ind w:left="-142"/>
      </w:pPr>
      <w:r>
        <w:rPr>
          <w:b/>
        </w:rPr>
        <w:t xml:space="preserve">Description: </w:t>
      </w:r>
      <w:r w:rsidR="00CF50AB">
        <w:t>Used to link movies and genres to establish many-to-many relationship</w:t>
      </w:r>
    </w:p>
    <w:p w14:paraId="643220F2" w14:textId="77777777" w:rsidR="009F0988" w:rsidRDefault="009F0988" w:rsidP="00C11CED">
      <w:pPr>
        <w:ind w:left="-142"/>
      </w:pPr>
    </w:p>
    <w:p w14:paraId="2A8195F0" w14:textId="7F3733CA" w:rsidR="00C11CED" w:rsidRPr="00C11CED" w:rsidRDefault="00C11CED" w:rsidP="00C11CED">
      <w:pPr>
        <w:ind w:left="-142"/>
        <w:rPr>
          <w:bCs/>
          <w:sz w:val="24"/>
          <w:szCs w:val="24"/>
        </w:rPr>
      </w:pPr>
      <w:r>
        <w:rPr>
          <w:b/>
        </w:rPr>
        <w:t xml:space="preserve">Table name: </w:t>
      </w:r>
      <w:r w:rsidR="0084509E">
        <w:rPr>
          <w:bCs/>
        </w:rPr>
        <w:t>genres</w:t>
      </w:r>
    </w:p>
    <w:p w14:paraId="4861CF42" w14:textId="36FA7D61" w:rsidR="00C11CED" w:rsidRDefault="00C11CED" w:rsidP="00C11CED">
      <w:pPr>
        <w:ind w:left="-142"/>
      </w:pPr>
      <w:r>
        <w:rPr>
          <w:b/>
        </w:rPr>
        <w:t xml:space="preserve">Description: </w:t>
      </w:r>
      <w:proofErr w:type="gramStart"/>
      <w:r>
        <w:t>Stores</w:t>
      </w:r>
      <w:proofErr w:type="gramEnd"/>
      <w:r>
        <w:t xml:space="preserve"> </w:t>
      </w:r>
      <w:r w:rsidR="0084509E">
        <w:t>genres and genres’ description</w:t>
      </w:r>
    </w:p>
    <w:p w14:paraId="6F1D618E" w14:textId="77777777" w:rsidR="00C11CED" w:rsidRPr="00C11CED" w:rsidRDefault="00C11CED" w:rsidP="00C11CED">
      <w:pPr>
        <w:ind w:left="-142"/>
        <w:rPr>
          <w:b/>
        </w:rPr>
      </w:pPr>
    </w:p>
    <w:sectPr w:rsidR="00C11CED" w:rsidRPr="00C11C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NrEwszCyNDEwNTNV0lEKTi0uzszPAykwqgUALGx1SSwAAAA="/>
  </w:docVars>
  <w:rsids>
    <w:rsidRoot w:val="00B07DC7"/>
    <w:rsid w:val="000D5A2E"/>
    <w:rsid w:val="00417B88"/>
    <w:rsid w:val="00440D8F"/>
    <w:rsid w:val="006113BB"/>
    <w:rsid w:val="0084509E"/>
    <w:rsid w:val="00852845"/>
    <w:rsid w:val="009F0988"/>
    <w:rsid w:val="00A540E7"/>
    <w:rsid w:val="00B07DC7"/>
    <w:rsid w:val="00C11CED"/>
    <w:rsid w:val="00CB020D"/>
    <w:rsid w:val="00CF50AB"/>
    <w:rsid w:val="00D51BD9"/>
    <w:rsid w:val="00D93140"/>
    <w:rsid w:val="00F16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C506C"/>
  <w15:chartTrackingRefBased/>
  <w15:docId w15:val="{DD808E2B-CD7E-4470-A044-A747CC361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57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0</Words>
  <Characters>460</Characters>
  <Application>Microsoft Office Word</Application>
  <DocSecurity>0</DocSecurity>
  <Lines>3</Lines>
  <Paragraphs>1</Paragraphs>
  <ScaleCrop>false</ScaleCrop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N ZHENGHANG</dc:creator>
  <cp:keywords/>
  <dc:description/>
  <cp:lastModifiedBy>CHIAN ZHENGHANG</cp:lastModifiedBy>
  <cp:revision>15</cp:revision>
  <dcterms:created xsi:type="dcterms:W3CDTF">2021-06-22T07:43:00Z</dcterms:created>
  <dcterms:modified xsi:type="dcterms:W3CDTF">2021-07-02T13:49:00Z</dcterms:modified>
</cp:coreProperties>
</file>